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81644" w14:textId="77777777" w:rsidR="00E45170" w:rsidRDefault="00E45170" w:rsidP="003B7519">
      <w:pPr>
        <w:rPr>
          <w:rFonts w:ascii="Arial" w:hAnsi="Arial" w:cs="Arial"/>
          <w:sz w:val="28"/>
          <w:szCs w:val="28"/>
        </w:rPr>
      </w:pPr>
    </w:p>
    <w:p w14:paraId="63C93088" w14:textId="43ACDBC6" w:rsidR="007B0AF5" w:rsidRPr="007B0AF5" w:rsidRDefault="007B0AF5" w:rsidP="003B7519">
      <w:pPr>
        <w:rPr>
          <w:rFonts w:ascii="Arial" w:hAnsi="Arial" w:cs="Arial"/>
          <w:sz w:val="28"/>
          <w:szCs w:val="28"/>
          <w:u w:val="single"/>
        </w:rPr>
      </w:pPr>
      <w:r w:rsidRPr="007B0AF5">
        <w:rPr>
          <w:rFonts w:ascii="Arial" w:hAnsi="Arial" w:cs="Arial"/>
          <w:sz w:val="28"/>
          <w:szCs w:val="28"/>
          <w:u w:val="single"/>
        </w:rPr>
        <w:t>New Client Registration</w:t>
      </w:r>
    </w:p>
    <w:p w14:paraId="7C6DDD34" w14:textId="1DCC1897" w:rsidR="007B0AF5" w:rsidRDefault="007B0AF5" w:rsidP="003B7519">
      <w:pPr>
        <w:rPr>
          <w:rFonts w:ascii="Arial" w:hAnsi="Arial" w:cs="Arial"/>
          <w:sz w:val="28"/>
          <w:szCs w:val="28"/>
        </w:rPr>
      </w:pPr>
    </w:p>
    <w:p w14:paraId="39D826B5" w14:textId="6C3BC54E" w:rsidR="007B0AF5" w:rsidRPr="007B0AF5" w:rsidRDefault="007B0AF5" w:rsidP="003B7519">
      <w:pPr>
        <w:rPr>
          <w:rFonts w:ascii="Arial" w:hAnsi="Arial" w:cs="Arial"/>
          <w:sz w:val="28"/>
          <w:szCs w:val="28"/>
          <w:u w:val="single"/>
        </w:rPr>
      </w:pPr>
      <w:r w:rsidRPr="007B0AF5">
        <w:rPr>
          <w:rFonts w:ascii="Arial" w:hAnsi="Arial" w:cs="Arial"/>
          <w:sz w:val="28"/>
          <w:szCs w:val="28"/>
          <w:u w:val="single"/>
        </w:rPr>
        <w:t>Parents/Carers</w:t>
      </w:r>
    </w:p>
    <w:p w14:paraId="1311E779" w14:textId="30E9D1E4" w:rsidR="007B0AF5" w:rsidRDefault="007B0AF5" w:rsidP="003B7519">
      <w:pPr>
        <w:rPr>
          <w:rFonts w:ascii="Arial" w:hAnsi="Arial" w:cs="Arial"/>
          <w:sz w:val="28"/>
          <w:szCs w:val="28"/>
        </w:rPr>
      </w:pPr>
    </w:p>
    <w:p w14:paraId="6C55F78C" w14:textId="77777777" w:rsidR="007B0AF5" w:rsidRPr="003B7519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>Title (Mr/Mrs/Ms)</w:t>
      </w:r>
      <w:r>
        <w:rPr>
          <w:rFonts w:ascii="Arial" w:hAnsi="Arial" w:cs="Arial"/>
          <w:sz w:val="28"/>
          <w:szCs w:val="28"/>
        </w:rPr>
        <w:t xml:space="preserve"> .......................................................................................</w:t>
      </w:r>
    </w:p>
    <w:p w14:paraId="3906B503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14FB908E" w14:textId="3B7D7F3C" w:rsidR="007B0AF5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 xml:space="preserve">Full Name </w:t>
      </w: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</w:t>
      </w:r>
    </w:p>
    <w:p w14:paraId="4BC32279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11E557F4" w14:textId="5886F072" w:rsidR="007B0AF5" w:rsidRPr="003B7519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>Nationality</w:t>
      </w: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</w:t>
      </w:r>
    </w:p>
    <w:p w14:paraId="266BE03E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138671A2" w14:textId="737B1F04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ail ..........................................................................................................</w:t>
      </w:r>
    </w:p>
    <w:p w14:paraId="7C6458C0" w14:textId="30ADCAEB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164E54F1" w14:textId="03A31FD0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eferred Language ...................................................................................</w:t>
      </w:r>
    </w:p>
    <w:p w14:paraId="27C215CA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5BCABA3A" w14:textId="77777777" w:rsidR="007B0AF5" w:rsidRPr="003B7519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>Telephone Number Mobile</w:t>
      </w:r>
      <w:r>
        <w:rPr>
          <w:rFonts w:ascii="Arial" w:hAnsi="Arial" w:cs="Arial"/>
          <w:sz w:val="28"/>
          <w:szCs w:val="28"/>
        </w:rPr>
        <w:t>.........................................................................</w:t>
      </w:r>
    </w:p>
    <w:p w14:paraId="0B5726BA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29757760" w14:textId="77777777" w:rsidR="007B0AF5" w:rsidRPr="003B7519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>Telephone Number Home</w:t>
      </w:r>
      <w:r>
        <w:rPr>
          <w:rFonts w:ascii="Arial" w:hAnsi="Arial" w:cs="Arial"/>
          <w:sz w:val="28"/>
          <w:szCs w:val="28"/>
        </w:rPr>
        <w:t>..........................................................................</w:t>
      </w:r>
    </w:p>
    <w:p w14:paraId="1A71747F" w14:textId="77777777" w:rsidR="007B0AF5" w:rsidRPr="003B7519" w:rsidRDefault="007B0AF5" w:rsidP="007B0AF5">
      <w:pPr>
        <w:rPr>
          <w:rFonts w:ascii="Arial" w:hAnsi="Arial" w:cs="Arial"/>
          <w:sz w:val="28"/>
          <w:szCs w:val="28"/>
        </w:rPr>
      </w:pPr>
    </w:p>
    <w:p w14:paraId="0D8EDEB7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  <w:r w:rsidRPr="003B7519">
        <w:rPr>
          <w:rFonts w:ascii="Arial" w:hAnsi="Arial" w:cs="Arial"/>
          <w:sz w:val="28"/>
          <w:szCs w:val="28"/>
        </w:rPr>
        <w:t>Address</w:t>
      </w: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</w:t>
      </w:r>
    </w:p>
    <w:p w14:paraId="3D02DD42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31EF1175" w14:textId="4C0D2E5B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....</w:t>
      </w:r>
    </w:p>
    <w:p w14:paraId="0EDE9DBC" w14:textId="77777777" w:rsidR="0006191E" w:rsidRDefault="0006191E" w:rsidP="007B0AF5">
      <w:pPr>
        <w:rPr>
          <w:rFonts w:ascii="Arial" w:hAnsi="Arial" w:cs="Arial"/>
          <w:sz w:val="28"/>
          <w:szCs w:val="28"/>
          <w:u w:val="single"/>
        </w:rPr>
      </w:pPr>
    </w:p>
    <w:p w14:paraId="320F59C7" w14:textId="0214CF95" w:rsidR="0006191E" w:rsidRP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Emergency</w:t>
      </w:r>
      <w:bookmarkStart w:id="0" w:name="_GoBack"/>
      <w:bookmarkEnd w:id="0"/>
      <w:r>
        <w:rPr>
          <w:rFonts w:ascii="Arial" w:hAnsi="Arial" w:cs="Arial"/>
          <w:sz w:val="28"/>
          <w:szCs w:val="28"/>
        </w:rPr>
        <w:t>Contact...................................................................................</w:t>
      </w:r>
    </w:p>
    <w:p w14:paraId="31ED925D" w14:textId="77777777" w:rsidR="00E45170" w:rsidRDefault="00E45170" w:rsidP="007B0AF5">
      <w:pPr>
        <w:rPr>
          <w:rFonts w:ascii="Arial" w:hAnsi="Arial" w:cs="Arial"/>
          <w:sz w:val="28"/>
          <w:szCs w:val="28"/>
          <w:u w:val="single"/>
        </w:rPr>
      </w:pPr>
    </w:p>
    <w:p w14:paraId="7CBFF214" w14:textId="6EFB18A6" w:rsidR="007B0AF5" w:rsidRDefault="007B0AF5" w:rsidP="007B0AF5">
      <w:pPr>
        <w:rPr>
          <w:rFonts w:ascii="Arial" w:hAnsi="Arial" w:cs="Arial"/>
          <w:sz w:val="28"/>
          <w:szCs w:val="28"/>
          <w:u w:val="single"/>
        </w:rPr>
      </w:pPr>
      <w:r w:rsidRPr="007B0AF5">
        <w:rPr>
          <w:rFonts w:ascii="Arial" w:hAnsi="Arial" w:cs="Arial"/>
          <w:sz w:val="28"/>
          <w:szCs w:val="28"/>
          <w:u w:val="single"/>
        </w:rPr>
        <w:t>Child</w:t>
      </w:r>
      <w:r w:rsidR="0006191E">
        <w:rPr>
          <w:rFonts w:ascii="Arial" w:hAnsi="Arial" w:cs="Arial"/>
          <w:sz w:val="28"/>
          <w:szCs w:val="28"/>
          <w:u w:val="single"/>
        </w:rPr>
        <w:t>/children</w:t>
      </w:r>
      <w:r w:rsidRPr="007B0AF5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0EE323B9" w14:textId="77777777" w:rsidR="007B0AF5" w:rsidRPr="007B0AF5" w:rsidRDefault="007B0AF5" w:rsidP="007B0AF5">
      <w:pPr>
        <w:rPr>
          <w:rFonts w:ascii="Arial" w:hAnsi="Arial" w:cs="Arial"/>
          <w:sz w:val="28"/>
          <w:szCs w:val="28"/>
          <w:u w:val="single"/>
        </w:rPr>
      </w:pPr>
    </w:p>
    <w:p w14:paraId="25F04385" w14:textId="2B1916E8" w:rsidR="007B0AF5" w:rsidRDefault="007B0AF5" w:rsidP="007B0AF5">
      <w:pPr>
        <w:rPr>
          <w:rFonts w:ascii="Arial" w:hAnsi="Arial" w:cs="Arial"/>
          <w:sz w:val="28"/>
          <w:szCs w:val="28"/>
        </w:rPr>
      </w:pPr>
      <w:r w:rsidRPr="007B0AF5">
        <w:rPr>
          <w:rFonts w:ascii="Arial" w:hAnsi="Arial" w:cs="Arial"/>
          <w:sz w:val="28"/>
          <w:szCs w:val="28"/>
          <w:u w:val="single"/>
        </w:rPr>
        <w:t>Name</w:t>
      </w:r>
      <w:r w:rsidR="0006191E">
        <w:rPr>
          <w:rFonts w:ascii="Arial" w:hAnsi="Arial" w:cs="Arial"/>
          <w:sz w:val="28"/>
          <w:szCs w:val="28"/>
          <w:u w:val="single"/>
        </w:rPr>
        <w:t>/s</w:t>
      </w: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</w:t>
      </w:r>
    </w:p>
    <w:p w14:paraId="05445C7C" w14:textId="067EF674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4FC17890" w14:textId="6FE859AD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rl/Boy/preferred.......................................................................................</w:t>
      </w:r>
    </w:p>
    <w:p w14:paraId="3FC52248" w14:textId="08C0F54F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6D8F804F" w14:textId="4FD19E13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oB.............................................................................................................</w:t>
      </w:r>
    </w:p>
    <w:p w14:paraId="37AA1E10" w14:textId="14501984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5FEF9E4A" w14:textId="5B65C6DB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ability/Special need...............................................................................</w:t>
      </w:r>
    </w:p>
    <w:p w14:paraId="6A8AB36A" w14:textId="6611DACC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5603B686" w14:textId="022D90DF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munication methods...........................................................................</w:t>
      </w:r>
    </w:p>
    <w:p w14:paraId="291B76CE" w14:textId="1DA994BB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0DBB96E3" w14:textId="13083553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isual/hearing requirements......................................................................</w:t>
      </w:r>
    </w:p>
    <w:p w14:paraId="1B323ADE" w14:textId="710911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03EFF2A0" w14:textId="399BDCDF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heelchair User........................................................................................</w:t>
      </w:r>
    </w:p>
    <w:p w14:paraId="4D98219E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D3A8D09" w14:textId="3A394417" w:rsidR="007B0AF5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ny </w:t>
      </w:r>
      <w:r w:rsidR="0006191E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>pecial equipment/orthotics...............................................................</w:t>
      </w:r>
    </w:p>
    <w:p w14:paraId="3AA2107D" w14:textId="77777777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77A724D4" w14:textId="10EFB348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dical Requirements ...............................................................................</w:t>
      </w:r>
    </w:p>
    <w:p w14:paraId="5D93125C" w14:textId="77777777" w:rsidR="00416788" w:rsidRDefault="00416788" w:rsidP="007B0AF5">
      <w:pPr>
        <w:rPr>
          <w:rFonts w:ascii="Arial" w:hAnsi="Arial" w:cs="Arial"/>
          <w:sz w:val="28"/>
          <w:szCs w:val="28"/>
        </w:rPr>
      </w:pPr>
    </w:p>
    <w:p w14:paraId="0DECA724" w14:textId="6326ABA0" w:rsidR="007B0AF5" w:rsidRDefault="007B0AF5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Therapeutic Requirements. .......................................................................</w:t>
      </w:r>
    </w:p>
    <w:p w14:paraId="35200C9E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08A5811" w14:textId="707434F2" w:rsidR="00416788" w:rsidRDefault="00416788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otional Requirements ...........................................................................</w:t>
      </w:r>
    </w:p>
    <w:p w14:paraId="2CE88CF4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63412123" w14:textId="41F60A89" w:rsidR="00416788" w:rsidRDefault="00416788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cial Requirements.................................................................................</w:t>
      </w:r>
    </w:p>
    <w:p w14:paraId="1FD5D1F8" w14:textId="77777777" w:rsidR="008F5674" w:rsidRDefault="008F5674" w:rsidP="00416788">
      <w:pPr>
        <w:rPr>
          <w:rFonts w:ascii="Arial" w:hAnsi="Arial" w:cs="Arial"/>
          <w:sz w:val="28"/>
          <w:szCs w:val="28"/>
        </w:rPr>
      </w:pPr>
    </w:p>
    <w:p w14:paraId="19503FB5" w14:textId="77054285" w:rsidR="00416788" w:rsidRDefault="00416788" w:rsidP="0041678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ducational Requirements...............................................................</w:t>
      </w:r>
      <w:r>
        <w:rPr>
          <w:rFonts w:ascii="Arial" w:hAnsi="Arial" w:cs="Arial"/>
          <w:sz w:val="28"/>
          <w:szCs w:val="28"/>
        </w:rPr>
        <w:t>..........</w:t>
      </w:r>
    </w:p>
    <w:p w14:paraId="273B4F9C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465C90E0" w14:textId="2B587275" w:rsidR="00416788" w:rsidRPr="0006191E" w:rsidRDefault="008F5674" w:rsidP="007B0AF5">
      <w:pPr>
        <w:rPr>
          <w:rFonts w:ascii="Arial" w:hAnsi="Arial" w:cs="Arial"/>
          <w:sz w:val="28"/>
          <w:szCs w:val="28"/>
          <w:u w:val="single"/>
        </w:rPr>
      </w:pPr>
      <w:r w:rsidRPr="0006191E">
        <w:rPr>
          <w:rFonts w:ascii="Arial" w:hAnsi="Arial" w:cs="Arial"/>
          <w:sz w:val="28"/>
          <w:szCs w:val="28"/>
          <w:u w:val="single"/>
        </w:rPr>
        <w:t xml:space="preserve">Special Needs Contract   Placement </w:t>
      </w:r>
      <w:r w:rsidR="0006191E" w:rsidRPr="0006191E">
        <w:rPr>
          <w:rFonts w:ascii="Arial" w:hAnsi="Arial" w:cs="Arial"/>
          <w:sz w:val="28"/>
          <w:szCs w:val="28"/>
          <w:u w:val="single"/>
        </w:rPr>
        <w:t>Requirement</w:t>
      </w:r>
      <w:r w:rsidR="0006191E">
        <w:rPr>
          <w:rFonts w:ascii="Arial" w:hAnsi="Arial" w:cs="Arial"/>
          <w:sz w:val="28"/>
          <w:szCs w:val="28"/>
          <w:u w:val="single"/>
        </w:rPr>
        <w:t>: Please</w:t>
      </w:r>
      <w:r w:rsidRPr="0006191E">
        <w:rPr>
          <w:rFonts w:ascii="Arial" w:hAnsi="Arial" w:cs="Arial"/>
          <w:sz w:val="28"/>
          <w:szCs w:val="28"/>
          <w:u w:val="single"/>
        </w:rPr>
        <w:t xml:space="preserve"> </w:t>
      </w:r>
      <w:r w:rsidR="0006191E">
        <w:rPr>
          <w:rFonts w:ascii="Arial" w:hAnsi="Arial" w:cs="Arial"/>
          <w:sz w:val="28"/>
          <w:szCs w:val="28"/>
          <w:u w:val="single"/>
        </w:rPr>
        <w:t>indicate</w:t>
      </w:r>
      <w:r w:rsidRPr="0006191E">
        <w:rPr>
          <w:rFonts w:ascii="Arial" w:hAnsi="Arial" w:cs="Arial"/>
          <w:sz w:val="28"/>
          <w:szCs w:val="28"/>
          <w:u w:val="single"/>
        </w:rPr>
        <w:t xml:space="preserve"> </w:t>
      </w:r>
      <w:r w:rsidR="0006191E">
        <w:rPr>
          <w:rFonts w:ascii="Arial" w:hAnsi="Arial" w:cs="Arial"/>
          <w:sz w:val="28"/>
          <w:szCs w:val="28"/>
          <w:u w:val="single"/>
        </w:rPr>
        <w:t>times/</w:t>
      </w:r>
      <w:r w:rsidRPr="0006191E">
        <w:rPr>
          <w:rFonts w:ascii="Arial" w:hAnsi="Arial" w:cs="Arial"/>
          <w:sz w:val="28"/>
          <w:szCs w:val="28"/>
          <w:u w:val="single"/>
        </w:rPr>
        <w:t>days/hrs</w:t>
      </w:r>
    </w:p>
    <w:p w14:paraId="5FB84D09" w14:textId="3C704463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39FC55F1" w14:textId="29A7A204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rt Time ........................................................................................</w:t>
      </w:r>
    </w:p>
    <w:p w14:paraId="6E000351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004F1EC" w14:textId="78263D06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ull Time............................................................................................</w:t>
      </w:r>
    </w:p>
    <w:p w14:paraId="4917223D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2ECFF80" w14:textId="118C293F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ekends.................................................................................................</w:t>
      </w:r>
    </w:p>
    <w:p w14:paraId="0B88E399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29907E1" w14:textId="2C7B7196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rm Time   ..............................................................................................</w:t>
      </w:r>
    </w:p>
    <w:p w14:paraId="3B9EAD21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2F48C40B" w14:textId="1D9015BD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lidays ....................................................................................................</w:t>
      </w:r>
    </w:p>
    <w:p w14:paraId="1EE8B59C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3CD12AAD" w14:textId="56AE78A2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ver night ..................................................................................................</w:t>
      </w:r>
    </w:p>
    <w:p w14:paraId="723D24CA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12B6B6C5" w14:textId="569B9AF0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Live in ........................................................................................................</w:t>
      </w:r>
    </w:p>
    <w:p w14:paraId="15C8D72C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6A669FB6" w14:textId="5D5DB997" w:rsidR="008F5674" w:rsidRDefault="008F5674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avel Abroad.............................................................................................</w:t>
      </w:r>
    </w:p>
    <w:p w14:paraId="484EC0CE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554E6961" w14:textId="3E7FA23E" w:rsidR="008F5674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amily</w:t>
      </w:r>
    </w:p>
    <w:p w14:paraId="417FE7E2" w14:textId="62EFAE41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1FFCD5B2" w14:textId="594F2F0C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. of siblings............................................................................................</w:t>
      </w:r>
    </w:p>
    <w:p w14:paraId="4DCCCB55" w14:textId="44A14BE7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7AE9B674" w14:textId="39E997B6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ease state if any additional support or care is required for siblings.</w:t>
      </w:r>
    </w:p>
    <w:p w14:paraId="516DFD6E" w14:textId="03A03669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34541EA1" w14:textId="73B86DA4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</w:t>
      </w:r>
    </w:p>
    <w:p w14:paraId="055331CE" w14:textId="63AA5DD0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19DDD453" w14:textId="299322C6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.</w:t>
      </w:r>
    </w:p>
    <w:p w14:paraId="0CA9D0F0" w14:textId="69C133D8" w:rsidR="0006191E" w:rsidRDefault="0006191E" w:rsidP="007B0AF5">
      <w:pPr>
        <w:rPr>
          <w:rFonts w:ascii="Arial" w:hAnsi="Arial" w:cs="Arial"/>
          <w:sz w:val="28"/>
          <w:szCs w:val="28"/>
        </w:rPr>
      </w:pPr>
    </w:p>
    <w:p w14:paraId="02C5AE79" w14:textId="7C1C1CA0" w:rsidR="0006191E" w:rsidRDefault="0006191E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...</w:t>
      </w:r>
    </w:p>
    <w:p w14:paraId="5D8311A5" w14:textId="0848D9F6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6DDE5EDF" w14:textId="4037801E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ease use the space below or another sheet to share what you would like from having a Special needs placement:</w:t>
      </w:r>
    </w:p>
    <w:p w14:paraId="2C3AD16F" w14:textId="678158E7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683C7DFE" w14:textId="069438EF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</w:t>
      </w:r>
    </w:p>
    <w:p w14:paraId="7F58E54A" w14:textId="10613821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7CB3015B" w14:textId="61BED545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,,,,,,,,,,,,,,,,,,,,,,,,,,,,,,,,,,,,,,,,,,,,,,,,,,,,,,,,,,,,,,,,,,,,,,,,,,,,,,,,,,,,,,,,,,,,,,,,,,,,,,,,,,,,,,,,,,,</w:t>
      </w:r>
    </w:p>
    <w:p w14:paraId="7108ACBA" w14:textId="74D754A7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10F7D314" w14:textId="43F069B1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....................................................................................................................</w:t>
      </w:r>
    </w:p>
    <w:p w14:paraId="791385F6" w14:textId="7D072653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16563704" w14:textId="0761C4F4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...</w:t>
      </w:r>
    </w:p>
    <w:p w14:paraId="4CCD6E27" w14:textId="000799C6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3EA2FEF9" w14:textId="6D922467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....................................................................................................................</w:t>
      </w:r>
    </w:p>
    <w:p w14:paraId="1A8B66C7" w14:textId="2F74B9D5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 ..........................................................................................................</w:t>
      </w:r>
    </w:p>
    <w:p w14:paraId="2C09EAC9" w14:textId="1380E2A9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5284255D" w14:textId="329A54ED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65B8D067" w14:textId="55669216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e ......................................................................................................</w:t>
      </w:r>
    </w:p>
    <w:p w14:paraId="5AFF4928" w14:textId="0EA66458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20642B29" w14:textId="3DD8774C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34656950" w14:textId="3185FF93" w:rsidR="00E45170" w:rsidRDefault="00E45170" w:rsidP="007B0AF5">
      <w:pPr>
        <w:rPr>
          <w:rFonts w:ascii="Arial" w:hAnsi="Arial" w:cs="Arial"/>
          <w:sz w:val="28"/>
          <w:szCs w:val="28"/>
        </w:rPr>
      </w:pPr>
    </w:p>
    <w:p w14:paraId="7CAA7840" w14:textId="6AFE9527" w:rsidR="00E45170" w:rsidRDefault="00E45170" w:rsidP="007B0A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ease return this form direct to contact@endeavourspecialneeds.co.uk</w:t>
      </w:r>
    </w:p>
    <w:p w14:paraId="3C6ADAAD" w14:textId="77777777" w:rsidR="008F5674" w:rsidRDefault="008F5674" w:rsidP="007B0AF5">
      <w:pPr>
        <w:rPr>
          <w:rFonts w:ascii="Arial" w:hAnsi="Arial" w:cs="Arial"/>
          <w:sz w:val="28"/>
          <w:szCs w:val="28"/>
        </w:rPr>
      </w:pPr>
    </w:p>
    <w:p w14:paraId="0B1AF6DF" w14:textId="446BD534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77DF0115" w14:textId="413970A0" w:rsid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53A2767A" w14:textId="77777777" w:rsidR="007B0AF5" w:rsidRPr="007B0AF5" w:rsidRDefault="007B0AF5" w:rsidP="007B0AF5">
      <w:pPr>
        <w:rPr>
          <w:rFonts w:ascii="Arial" w:hAnsi="Arial" w:cs="Arial"/>
          <w:sz w:val="28"/>
          <w:szCs w:val="28"/>
        </w:rPr>
      </w:pPr>
    </w:p>
    <w:p w14:paraId="1525F5DE" w14:textId="77777777" w:rsidR="007B0AF5" w:rsidRDefault="007B0AF5" w:rsidP="003B7519">
      <w:pPr>
        <w:rPr>
          <w:rFonts w:ascii="Arial" w:hAnsi="Arial" w:cs="Arial"/>
          <w:sz w:val="28"/>
          <w:szCs w:val="28"/>
        </w:rPr>
      </w:pPr>
    </w:p>
    <w:p w14:paraId="3F22288F" w14:textId="1C7AD38A" w:rsidR="007B0AF5" w:rsidRDefault="007B0AF5" w:rsidP="003B7519">
      <w:pPr>
        <w:rPr>
          <w:rFonts w:ascii="Arial" w:hAnsi="Arial" w:cs="Arial"/>
          <w:sz w:val="28"/>
          <w:szCs w:val="28"/>
        </w:rPr>
      </w:pPr>
    </w:p>
    <w:p w14:paraId="2F120397" w14:textId="77777777" w:rsidR="007B0AF5" w:rsidRDefault="007B0AF5" w:rsidP="003B7519">
      <w:pPr>
        <w:rPr>
          <w:rFonts w:ascii="Arial" w:hAnsi="Arial" w:cs="Arial"/>
          <w:sz w:val="28"/>
          <w:szCs w:val="28"/>
        </w:rPr>
      </w:pPr>
    </w:p>
    <w:p w14:paraId="478003F4" w14:textId="152483CE" w:rsidR="00A65AAD" w:rsidRDefault="00A65AAD" w:rsidP="003B7519">
      <w:pPr>
        <w:rPr>
          <w:rFonts w:ascii="Arial" w:hAnsi="Arial" w:cs="Arial"/>
          <w:sz w:val="28"/>
          <w:szCs w:val="28"/>
        </w:rPr>
      </w:pPr>
    </w:p>
    <w:p w14:paraId="34E13959" w14:textId="77777777" w:rsidR="00A65AAD" w:rsidRDefault="00A65AAD" w:rsidP="003B7519">
      <w:pPr>
        <w:rPr>
          <w:rFonts w:ascii="Arial" w:hAnsi="Arial" w:cs="Arial"/>
          <w:sz w:val="28"/>
          <w:szCs w:val="28"/>
        </w:rPr>
      </w:pPr>
    </w:p>
    <w:p w14:paraId="0D10DB31" w14:textId="77777777" w:rsidR="00A65AAD" w:rsidRDefault="00A65AAD" w:rsidP="003B7519">
      <w:pPr>
        <w:rPr>
          <w:rFonts w:ascii="Arial" w:hAnsi="Arial" w:cs="Arial"/>
          <w:sz w:val="28"/>
          <w:szCs w:val="28"/>
        </w:rPr>
      </w:pPr>
    </w:p>
    <w:p w14:paraId="066111E6" w14:textId="662558C5" w:rsidR="00A65AAD" w:rsidRDefault="00A65AAD" w:rsidP="003B7519">
      <w:pPr>
        <w:rPr>
          <w:rFonts w:ascii="Arial" w:hAnsi="Arial" w:cs="Arial"/>
          <w:sz w:val="28"/>
          <w:szCs w:val="28"/>
        </w:rPr>
      </w:pPr>
    </w:p>
    <w:p w14:paraId="41CB62DF" w14:textId="77777777" w:rsidR="00A65AAD" w:rsidRPr="003B7519" w:rsidRDefault="00A65AAD" w:rsidP="003B7519">
      <w:pPr>
        <w:rPr>
          <w:rFonts w:ascii="Arial" w:hAnsi="Arial" w:cs="Arial"/>
          <w:sz w:val="28"/>
          <w:szCs w:val="28"/>
        </w:rPr>
      </w:pPr>
    </w:p>
    <w:p w14:paraId="4159F39B" w14:textId="32E3517C" w:rsidR="007935FA" w:rsidRDefault="007935FA">
      <w:pPr>
        <w:rPr>
          <w:rFonts w:ascii="Arial" w:hAnsi="Arial" w:cs="Arial"/>
          <w:sz w:val="28"/>
          <w:szCs w:val="28"/>
        </w:rPr>
      </w:pPr>
    </w:p>
    <w:p w14:paraId="55B9C329" w14:textId="5280CFD0" w:rsidR="007935FA" w:rsidRDefault="007935FA">
      <w:pPr>
        <w:rPr>
          <w:rFonts w:ascii="Arial" w:hAnsi="Arial" w:cs="Arial"/>
          <w:sz w:val="28"/>
          <w:szCs w:val="28"/>
        </w:rPr>
      </w:pPr>
    </w:p>
    <w:p w14:paraId="32B14930" w14:textId="56517C1F" w:rsidR="007935FA" w:rsidRDefault="007935FA">
      <w:pPr>
        <w:rPr>
          <w:rFonts w:ascii="Arial" w:hAnsi="Arial" w:cs="Arial"/>
          <w:sz w:val="28"/>
          <w:szCs w:val="28"/>
        </w:rPr>
      </w:pPr>
    </w:p>
    <w:p w14:paraId="0F138842" w14:textId="7B5EFB07" w:rsidR="007935FA" w:rsidRDefault="007935FA">
      <w:pPr>
        <w:rPr>
          <w:rFonts w:ascii="Arial" w:hAnsi="Arial" w:cs="Arial"/>
          <w:sz w:val="28"/>
          <w:szCs w:val="28"/>
        </w:rPr>
      </w:pPr>
    </w:p>
    <w:p w14:paraId="05D13E72" w14:textId="03D2BE0F" w:rsidR="007935FA" w:rsidRDefault="007935FA">
      <w:pPr>
        <w:rPr>
          <w:rFonts w:ascii="Arial" w:hAnsi="Arial" w:cs="Arial"/>
          <w:sz w:val="28"/>
          <w:szCs w:val="28"/>
        </w:rPr>
      </w:pPr>
    </w:p>
    <w:p w14:paraId="76A1226E" w14:textId="6AC4435A" w:rsidR="00B42818" w:rsidRPr="00B42818" w:rsidRDefault="00B42818">
      <w:pPr>
        <w:rPr>
          <w:rFonts w:ascii="Arial" w:hAnsi="Arial" w:cs="Arial"/>
          <w:sz w:val="16"/>
          <w:szCs w:val="16"/>
        </w:rPr>
      </w:pPr>
    </w:p>
    <w:sectPr w:rsidR="00B42818" w:rsidRPr="00B42818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0C23C" w14:textId="77777777" w:rsidR="00AC3C10" w:rsidRDefault="00AC3C10" w:rsidP="00C24B14">
      <w:pPr>
        <w:spacing w:after="0" w:line="240" w:lineRule="auto"/>
      </w:pPr>
      <w:r>
        <w:separator/>
      </w:r>
    </w:p>
  </w:endnote>
  <w:endnote w:type="continuationSeparator" w:id="0">
    <w:p w14:paraId="3896E3C2" w14:textId="77777777" w:rsidR="00AC3C10" w:rsidRDefault="00AC3C10" w:rsidP="00C24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021E6" w14:textId="0B912E41" w:rsidR="00461B24" w:rsidRDefault="00461B24" w:rsidP="00EE2529">
    <w:pPr>
      <w:pStyle w:val="Footer"/>
      <w:jc w:val="center"/>
    </w:pPr>
  </w:p>
  <w:p w14:paraId="5BA821D8" w14:textId="00D0FB76" w:rsidR="00461B24" w:rsidRDefault="00461B24" w:rsidP="00EE2529">
    <w:pPr>
      <w:pStyle w:val="Footer"/>
      <w:jc w:val="center"/>
    </w:pPr>
    <w:r>
      <w:t>Mumtrep</w:t>
    </w:r>
    <w:r w:rsidR="00B37734">
      <w:t xml:space="preserve">eneur </w:t>
    </w:r>
    <w:r>
      <w:t>Service Limited</w:t>
    </w:r>
  </w:p>
  <w:p w14:paraId="7DBF6700" w14:textId="40A11608" w:rsidR="00461B24" w:rsidRDefault="00461B24" w:rsidP="00EE2529">
    <w:pPr>
      <w:pStyle w:val="Footer"/>
      <w:jc w:val="center"/>
    </w:pPr>
    <w:r>
      <w:t>Registered company Number: 11621857</w:t>
    </w:r>
  </w:p>
  <w:p w14:paraId="6E141232" w14:textId="67BABEA1" w:rsidR="00C24B14" w:rsidRDefault="00461B24" w:rsidP="00EE2529">
    <w:pPr>
      <w:pStyle w:val="Footer"/>
      <w:jc w:val="center"/>
    </w:pPr>
    <w:r>
      <w:t>Registered Office Address: Airport House, 265 Purley Way, Croydon, CR0 0XZ</w:t>
    </w:r>
  </w:p>
  <w:p w14:paraId="738F9E59" w14:textId="77777777" w:rsidR="00461B24" w:rsidRDefault="00461B24" w:rsidP="00461B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7B5F8" w14:textId="77777777" w:rsidR="00AC3C10" w:rsidRDefault="00AC3C10" w:rsidP="00C24B14">
      <w:pPr>
        <w:spacing w:after="0" w:line="240" w:lineRule="auto"/>
      </w:pPr>
      <w:r>
        <w:separator/>
      </w:r>
    </w:p>
  </w:footnote>
  <w:footnote w:type="continuationSeparator" w:id="0">
    <w:p w14:paraId="0955F78D" w14:textId="77777777" w:rsidR="00AC3C10" w:rsidRDefault="00AC3C10" w:rsidP="00C24B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48AED" w14:textId="1DE06359" w:rsidR="00461B24" w:rsidRDefault="00461B2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B3F4E1B" wp14:editId="72EE96FA">
              <wp:simplePos x="0" y="0"/>
              <wp:positionH relativeFrom="column">
                <wp:posOffset>2795270</wp:posOffset>
              </wp:positionH>
              <wp:positionV relativeFrom="paragraph">
                <wp:posOffset>-306070</wp:posOffset>
              </wp:positionV>
              <wp:extent cx="3735705" cy="173736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5705" cy="1737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56D57" w14:textId="445009B9" w:rsidR="00461B24" w:rsidRDefault="00461B2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91E77B" wp14:editId="5DE59CE9">
                                <wp:extent cx="3695820" cy="2194560"/>
                                <wp:effectExtent l="0" t="0" r="0" b="0"/>
                                <wp:docPr id="1" name="Picture 1" descr="A screenshot of a cell phone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logo 1 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752110" cy="22279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3F4E1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20.1pt;margin-top:-24.1pt;width:294.15pt;height:136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" stroked="f">
              <v:textbox>
                <w:txbxContent>
                  <w:p w14:paraId="37056D57" w14:textId="445009B9" w:rsidR="00461B24" w:rsidRDefault="00461B24">
                    <w:r>
                      <w:rPr>
                        <w:noProof/>
                      </w:rPr>
                      <w:drawing>
                        <wp:inline distT="0" distB="0" distL="0" distR="0" wp14:anchorId="4D91E77B" wp14:editId="5DE59CE9">
                          <wp:extent cx="3695820" cy="2194560"/>
                          <wp:effectExtent l="0" t="0" r="0" b="0"/>
                          <wp:docPr id="1" name="Picture 1" descr="A screenshot of a cell phone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logo 1 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752110" cy="22279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D78803D" w14:textId="77777777" w:rsidR="00461B24" w:rsidRDefault="00461B24">
    <w:pPr>
      <w:pStyle w:val="Header"/>
    </w:pPr>
  </w:p>
  <w:p w14:paraId="232A91AC" w14:textId="1CC115B6" w:rsidR="00461B24" w:rsidRDefault="00461B2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6ABA37" wp14:editId="3769B07D">
              <wp:simplePos x="0" y="0"/>
              <wp:positionH relativeFrom="margin">
                <wp:posOffset>4206240</wp:posOffset>
              </wp:positionH>
              <wp:positionV relativeFrom="paragraph">
                <wp:posOffset>136888</wp:posOffset>
              </wp:positionV>
              <wp:extent cx="2286000" cy="36576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3657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B24B413" w14:textId="00BB78BE" w:rsidR="00461B24" w:rsidRPr="00EE2529" w:rsidRDefault="000D6E4D">
                          <w:pPr>
                            <w:rPr>
                              <w:color w:val="00CC00"/>
                              <w:sz w:val="36"/>
                              <w:szCs w:val="36"/>
                            </w:rPr>
                          </w:pPr>
                          <w:r w:rsidRPr="00EE2529">
                            <w:rPr>
                              <w:color w:val="00CC00"/>
                              <w:sz w:val="36"/>
                              <w:szCs w:val="36"/>
                            </w:rPr>
                            <w:t>Special Needs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66ABA37" id="_x0000_s1028" type="#_x0000_t202" style="position:absolute;margin-left:331.2pt;margin-top:10.8pt;width:180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" fillcolor="white [3201]" stroked="f" strokeweight=".5pt">
              <v:textbox>
                <w:txbxContent>
                  <w:p w14:paraId="5B24B413" w14:textId="00BB78BE" w:rsidR="00461B24" w:rsidRPr="00EE2529" w:rsidRDefault="000D6E4D">
                    <w:pPr>
                      <w:rPr>
                        <w:color w:val="00CC00"/>
                        <w:sz w:val="36"/>
                        <w:szCs w:val="36"/>
                      </w:rPr>
                    </w:pPr>
                    <w:r w:rsidRPr="00EE2529">
                      <w:rPr>
                        <w:color w:val="00CC00"/>
                        <w:sz w:val="36"/>
                        <w:szCs w:val="36"/>
                      </w:rPr>
                      <w:t>Special Needs Services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26E2608" w14:textId="77777777" w:rsidR="00EE2529" w:rsidRDefault="00EE2529" w:rsidP="00461B24">
    <w:pPr>
      <w:jc w:val="right"/>
    </w:pPr>
  </w:p>
  <w:p w14:paraId="0DEE112A" w14:textId="77777777" w:rsidR="00EE2529" w:rsidRDefault="00EE2529" w:rsidP="00461B24">
    <w:pPr>
      <w:jc w:val="right"/>
    </w:pPr>
  </w:p>
  <w:p w14:paraId="766F1EA5" w14:textId="06B5F7BF" w:rsidR="00461B24" w:rsidRDefault="00461B24" w:rsidP="00461B24">
    <w:pPr>
      <w:jc w:val="right"/>
    </w:pPr>
    <w:r>
      <w:t xml:space="preserve">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jIxNjQzNTQ0MjRR0lEKTi0uzszPAykwrAUA9+ZnsiwAAAA="/>
  </w:docVars>
  <w:rsids>
    <w:rsidRoot w:val="009506FE"/>
    <w:rsid w:val="0006191E"/>
    <w:rsid w:val="000D6E4D"/>
    <w:rsid w:val="00372DCA"/>
    <w:rsid w:val="00383EB9"/>
    <w:rsid w:val="003B7519"/>
    <w:rsid w:val="003D05F8"/>
    <w:rsid w:val="00416788"/>
    <w:rsid w:val="00450077"/>
    <w:rsid w:val="00461B24"/>
    <w:rsid w:val="005A320A"/>
    <w:rsid w:val="00643FD4"/>
    <w:rsid w:val="00667CC4"/>
    <w:rsid w:val="007935FA"/>
    <w:rsid w:val="007A7556"/>
    <w:rsid w:val="007B0AF5"/>
    <w:rsid w:val="008F5674"/>
    <w:rsid w:val="008F666E"/>
    <w:rsid w:val="009506FE"/>
    <w:rsid w:val="00981C9F"/>
    <w:rsid w:val="009A3C88"/>
    <w:rsid w:val="00A24455"/>
    <w:rsid w:val="00A65AAD"/>
    <w:rsid w:val="00A90B88"/>
    <w:rsid w:val="00AC3C10"/>
    <w:rsid w:val="00AF4202"/>
    <w:rsid w:val="00B37734"/>
    <w:rsid w:val="00B42818"/>
    <w:rsid w:val="00C24B14"/>
    <w:rsid w:val="00CF56AB"/>
    <w:rsid w:val="00D663DE"/>
    <w:rsid w:val="00E14CCC"/>
    <w:rsid w:val="00E45170"/>
    <w:rsid w:val="00EE2529"/>
    <w:rsid w:val="00F15752"/>
    <w:rsid w:val="00FF2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DFC8B"/>
  <w15:chartTrackingRefBased/>
  <w15:docId w15:val="{E27D9BD1-9526-415E-8DB4-F2C9E02A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06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6F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B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B14"/>
  </w:style>
  <w:style w:type="paragraph" w:styleId="Footer">
    <w:name w:val="footer"/>
    <w:basedOn w:val="Normal"/>
    <w:link w:val="FooterChar"/>
    <w:uiPriority w:val="99"/>
    <w:unhideWhenUsed/>
    <w:rsid w:val="00C24B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B14"/>
  </w:style>
  <w:style w:type="character" w:styleId="Hyperlink">
    <w:name w:val="Hyperlink"/>
    <w:basedOn w:val="DefaultParagraphFont"/>
    <w:uiPriority w:val="99"/>
    <w:unhideWhenUsed/>
    <w:rsid w:val="00C24B1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5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3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8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8A304-6F5F-43F4-9F76-901287154E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sha osbourne</dc:creator>
  <cp:keywords/>
  <dc:description/>
  <cp:lastModifiedBy>keisha osbourne</cp:lastModifiedBy>
  <cp:revision>2</cp:revision>
  <dcterms:created xsi:type="dcterms:W3CDTF">2019-12-16T16:37:00Z</dcterms:created>
  <dcterms:modified xsi:type="dcterms:W3CDTF">2019-12-16T16:37:00Z</dcterms:modified>
</cp:coreProperties>
</file>